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214123" w14:textId="4A382B4D" w:rsidR="00D35C7B" w:rsidRP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5C7B">
        <w:rPr>
          <w:rFonts w:ascii="Times New Roman" w:hAnsi="Times New Roman" w:cs="Times New Roman"/>
          <w:b/>
          <w:bCs/>
          <w:sz w:val="28"/>
          <w:szCs w:val="28"/>
        </w:rPr>
        <w:t xml:space="preserve">CMPE </w:t>
      </w:r>
      <w:proofErr w:type="gramStart"/>
      <w:r w:rsidRPr="00D35C7B">
        <w:rPr>
          <w:rFonts w:ascii="Times New Roman" w:hAnsi="Times New Roman" w:cs="Times New Roman"/>
          <w:b/>
          <w:bCs/>
          <w:sz w:val="28"/>
          <w:szCs w:val="28"/>
        </w:rPr>
        <w:t>207 :</w:t>
      </w:r>
      <w:proofErr w:type="gramEnd"/>
      <w:r w:rsidRPr="00D35C7B">
        <w:rPr>
          <w:rFonts w:ascii="Times New Roman" w:hAnsi="Times New Roman" w:cs="Times New Roman"/>
          <w:b/>
          <w:bCs/>
          <w:sz w:val="28"/>
          <w:szCs w:val="28"/>
        </w:rPr>
        <w:t xml:space="preserve"> Network Programming and Applications</w:t>
      </w:r>
    </w:p>
    <w:p w14:paraId="44725219" w14:textId="59B6EBDF" w:rsidR="00A13787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5C7B">
        <w:rPr>
          <w:rFonts w:ascii="Times New Roman" w:hAnsi="Times New Roman" w:cs="Times New Roman"/>
          <w:b/>
          <w:bCs/>
          <w:sz w:val="28"/>
          <w:szCs w:val="28"/>
        </w:rPr>
        <w:t>Homework 1</w:t>
      </w:r>
      <w:r>
        <w:rPr>
          <w:rFonts w:ascii="Times New Roman" w:hAnsi="Times New Roman" w:cs="Times New Roman"/>
          <w:b/>
          <w:bCs/>
          <w:sz w:val="28"/>
          <w:szCs w:val="28"/>
        </w:rPr>
        <w:t>: Simple TCP Client</w:t>
      </w:r>
    </w:p>
    <w:p w14:paraId="5983B801" w14:textId="30C4C778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bmitted by Team 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Network Ninjas </w:t>
      </w:r>
      <w:r>
        <w:rPr>
          <w:rFonts w:ascii="Times New Roman" w:hAnsi="Times New Roman" w:cs="Times New Roman"/>
          <w:b/>
          <w:bCs/>
          <w:sz w:val="28"/>
          <w:szCs w:val="28"/>
        </w:rPr>
        <w:t>(Shashank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Bheemanapalli</w:t>
      </w:r>
      <w:r w:rsidR="005618EE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="005618EE">
        <w:rPr>
          <w:rFonts w:ascii="Times New Roman" w:hAnsi="Times New Roman" w:cs="Times New Roman"/>
          <w:b/>
          <w:bCs/>
          <w:sz w:val="28"/>
          <w:szCs w:val="28"/>
        </w:rPr>
        <w:t>Vidhatr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proofErr w:type="spellEnd"/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890491">
        <w:rPr>
          <w:rFonts w:ascii="Times New Roman" w:hAnsi="Times New Roman" w:cs="Times New Roman"/>
          <w:b/>
          <w:bCs/>
          <w:sz w:val="28"/>
          <w:szCs w:val="28"/>
        </w:rPr>
        <w:t>Milind</w:t>
      </w:r>
      <w:proofErr w:type="spellEnd"/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Josh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ahiti</w:t>
      </w:r>
      <w:proofErr w:type="spellEnd"/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Shankar </w:t>
      </w:r>
      <w:proofErr w:type="spellStart"/>
      <w:r w:rsidR="00890491">
        <w:rPr>
          <w:rFonts w:ascii="Times New Roman" w:hAnsi="Times New Roman" w:cs="Times New Roman"/>
          <w:b/>
          <w:bCs/>
          <w:sz w:val="28"/>
          <w:szCs w:val="28"/>
        </w:rPr>
        <w:t>Varad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08250623" w14:textId="77777777" w:rsidR="003E5568" w:rsidRDefault="003E5568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709FE37" w14:textId="3773DC2C" w:rsidR="00D35C7B" w:rsidRPr="003E5568" w:rsidRDefault="00172419" w:rsidP="003E5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5568">
        <w:rPr>
          <w:rFonts w:ascii="Times New Roman" w:hAnsi="Times New Roman" w:cs="Times New Roman"/>
          <w:sz w:val="28"/>
          <w:szCs w:val="28"/>
        </w:rPr>
        <w:t xml:space="preserve">Network Client Application to connect visa </w:t>
      </w:r>
      <w:proofErr w:type="spellStart"/>
      <w:r w:rsidRPr="003E5568">
        <w:rPr>
          <w:rFonts w:ascii="Times New Roman" w:hAnsi="Times New Roman" w:cs="Times New Roman"/>
          <w:sz w:val="28"/>
          <w:szCs w:val="28"/>
        </w:rPr>
        <w:t>tcp</w:t>
      </w:r>
      <w:proofErr w:type="spellEnd"/>
      <w:r w:rsidRPr="003E5568">
        <w:rPr>
          <w:rFonts w:ascii="Times New Roman" w:hAnsi="Times New Roman" w:cs="Times New Roman"/>
          <w:sz w:val="28"/>
          <w:szCs w:val="28"/>
        </w:rPr>
        <w:t xml:space="preserve"> (port 23) to:</w:t>
      </w:r>
    </w:p>
    <w:p w14:paraId="72D24791" w14:textId="17DCA176" w:rsidR="00172419" w:rsidRPr="00172419" w:rsidRDefault="00172419" w:rsidP="003E5568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172419">
        <w:rPr>
          <w:rFonts w:ascii="Times New Roman" w:hAnsi="Times New Roman" w:cs="Times New Roman"/>
          <w:sz w:val="24"/>
          <w:szCs w:val="24"/>
          <w:shd w:val="clear" w:color="auto" w:fill="FFFFFF"/>
        </w:rPr>
        <w:t>2a02:898:17:8000::42</w:t>
      </w:r>
    </w:p>
    <w:p w14:paraId="2AB77170" w14:textId="77777777" w:rsidR="00D35C7B" w:rsidRPr="00D35C7B" w:rsidRDefault="00D35C7B" w:rsidP="00D35C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EBEA28" w14:textId="062AF454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3020279" wp14:editId="2E4780F9">
            <wp:extent cx="5943600" cy="3939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94C2E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43CACC27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5F1F88A1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65075417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44A7ED58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001C9CDD" w14:textId="3AE18A9B" w:rsidR="00172419" w:rsidRPr="003E5568" w:rsidRDefault="00172419" w:rsidP="003E5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5568">
        <w:rPr>
          <w:rFonts w:ascii="Times New Roman" w:hAnsi="Times New Roman" w:cs="Times New Roman"/>
          <w:sz w:val="28"/>
          <w:szCs w:val="28"/>
        </w:rPr>
        <w:lastRenderedPageBreak/>
        <w:t xml:space="preserve">Network Client Application to connect visa </w:t>
      </w:r>
      <w:proofErr w:type="spellStart"/>
      <w:r w:rsidRPr="003E5568">
        <w:rPr>
          <w:rFonts w:ascii="Times New Roman" w:hAnsi="Times New Roman" w:cs="Times New Roman"/>
          <w:sz w:val="28"/>
          <w:szCs w:val="28"/>
        </w:rPr>
        <w:t>tcp</w:t>
      </w:r>
      <w:proofErr w:type="spellEnd"/>
      <w:r w:rsidRPr="003E5568">
        <w:rPr>
          <w:rFonts w:ascii="Times New Roman" w:hAnsi="Times New Roman" w:cs="Times New Roman"/>
          <w:sz w:val="28"/>
          <w:szCs w:val="28"/>
        </w:rPr>
        <w:t xml:space="preserve"> (port 23) to:</w:t>
      </w:r>
    </w:p>
    <w:p w14:paraId="38EBE06E" w14:textId="13AA8BB9" w:rsidR="00172419" w:rsidRPr="00172419" w:rsidRDefault="003E5568" w:rsidP="00172419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     </w:t>
      </w:r>
      <w:r w:rsidR="00172419" w:rsidRPr="00172419">
        <w:rPr>
          <w:rFonts w:ascii="Times New Roman" w:hAnsi="Times New Roman" w:cs="Times New Roman"/>
          <w:sz w:val="24"/>
          <w:szCs w:val="24"/>
          <w:shd w:val="clear" w:color="auto" w:fill="FFFFFF"/>
        </w:rPr>
        <w:t>94.142.241.111</w:t>
      </w:r>
    </w:p>
    <w:p w14:paraId="68C64113" w14:textId="4BDBB35C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C1599DE" wp14:editId="2587907D">
            <wp:extent cx="5943600" cy="3116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AC9" w14:textId="37B0BD1B" w:rsidR="00890491" w:rsidRDefault="00890491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25397B8" w14:textId="47936F45" w:rsidR="00890491" w:rsidRDefault="00C96943" w:rsidP="00C96943">
      <w:pPr>
        <w:pStyle w:val="ListParagraph"/>
        <w:numPr>
          <w:ilvl w:val="0"/>
          <w:numId w:val="1"/>
        </w:numPr>
        <w:ind w:left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se are the sample snapshots of the output</w:t>
      </w:r>
      <w:r w:rsidR="003E5568">
        <w:rPr>
          <w:rFonts w:ascii="Times New Roman" w:hAnsi="Times New Roman" w:cs="Times New Roman"/>
          <w:sz w:val="28"/>
          <w:szCs w:val="28"/>
        </w:rPr>
        <w:t>.</w:t>
      </w:r>
      <w:bookmarkStart w:id="0" w:name="_GoBack"/>
      <w:bookmarkEnd w:id="0"/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75F25F52" wp14:editId="2701FE5F">
            <wp:extent cx="5943600" cy="2655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napshot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5EA75" w14:textId="43F99997" w:rsidR="00C96943" w:rsidRPr="00C96943" w:rsidRDefault="00C96943" w:rsidP="00C9694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291F4C3D" wp14:editId="2B75FCB8">
            <wp:extent cx="5943600" cy="38588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apshot 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65D55413" wp14:editId="686CF2FC">
            <wp:extent cx="5943600" cy="28663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napshot 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654CEB1B" wp14:editId="67EA0012">
            <wp:extent cx="5699760" cy="4328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apshot 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76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5581" w14:textId="3B7E89FF" w:rsidR="004D4E4C" w:rsidRDefault="004D4E4C" w:rsidP="00890491">
      <w:pPr>
        <w:rPr>
          <w:rFonts w:ascii="Times New Roman" w:hAnsi="Times New Roman" w:cs="Times New Roman"/>
          <w:sz w:val="28"/>
          <w:szCs w:val="28"/>
        </w:rPr>
      </w:pPr>
    </w:p>
    <w:p w14:paraId="2659DF46" w14:textId="60D7406B" w:rsidR="003E5568" w:rsidRDefault="003E5568" w:rsidP="00890491">
      <w:pPr>
        <w:rPr>
          <w:rFonts w:ascii="Times New Roman" w:hAnsi="Times New Roman" w:cs="Times New Roman"/>
          <w:sz w:val="28"/>
          <w:szCs w:val="28"/>
        </w:rPr>
      </w:pPr>
    </w:p>
    <w:p w14:paraId="3CCF275B" w14:textId="7225A9C5" w:rsidR="003E5568" w:rsidRDefault="003E5568" w:rsidP="00890491">
      <w:pPr>
        <w:rPr>
          <w:rFonts w:ascii="Times New Roman" w:hAnsi="Times New Roman" w:cs="Times New Roman"/>
          <w:sz w:val="28"/>
          <w:szCs w:val="28"/>
        </w:rPr>
      </w:pPr>
    </w:p>
    <w:p w14:paraId="29EED0FF" w14:textId="0FD06F56" w:rsidR="003E5568" w:rsidRDefault="00C72CCF" w:rsidP="0089049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ource code: </w:t>
      </w:r>
      <w:hyperlink r:id="rId11" w:history="1">
        <w:r w:rsidRPr="006C49A7">
          <w:rPr>
            <w:rStyle w:val="Hyperlink"/>
            <w:rFonts w:ascii="Times New Roman" w:hAnsi="Times New Roman" w:cs="Times New Roman"/>
            <w:sz w:val="28"/>
            <w:szCs w:val="28"/>
          </w:rPr>
          <w:t>https://github.com/Shashank-Bheemanapalli/Network-Programming-Projects.git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367167" w14:textId="4EA9210F" w:rsidR="00E6504F" w:rsidRDefault="00E6504F" w:rsidP="00890491">
      <w:pPr>
        <w:rPr>
          <w:rFonts w:ascii="Times New Roman" w:hAnsi="Times New Roman" w:cs="Times New Roman"/>
          <w:sz w:val="28"/>
          <w:szCs w:val="28"/>
        </w:rPr>
      </w:pPr>
    </w:p>
    <w:p w14:paraId="791DE807" w14:textId="1C09B557" w:rsidR="003E5568" w:rsidRPr="00890491" w:rsidRDefault="003E5568" w:rsidP="00890491">
      <w:pPr>
        <w:rPr>
          <w:rFonts w:ascii="Times New Roman" w:hAnsi="Times New Roman" w:cs="Times New Roman"/>
          <w:sz w:val="28"/>
          <w:szCs w:val="28"/>
        </w:rPr>
      </w:pPr>
    </w:p>
    <w:sectPr w:rsidR="003E5568" w:rsidRPr="00890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AD0F35"/>
    <w:multiLevelType w:val="hybridMultilevel"/>
    <w:tmpl w:val="F31C0A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E2szCyMDUHspR0lIJTi4sz8/NACgxrAb/C4vYsAAAA"/>
  </w:docVars>
  <w:rsids>
    <w:rsidRoot w:val="00C33797"/>
    <w:rsid w:val="001678AC"/>
    <w:rsid w:val="00172419"/>
    <w:rsid w:val="003E5568"/>
    <w:rsid w:val="004D4E4C"/>
    <w:rsid w:val="005618EE"/>
    <w:rsid w:val="00890491"/>
    <w:rsid w:val="00A13787"/>
    <w:rsid w:val="00C33797"/>
    <w:rsid w:val="00C72CCF"/>
    <w:rsid w:val="00C96943"/>
    <w:rsid w:val="00D35C7B"/>
    <w:rsid w:val="00E6504F"/>
    <w:rsid w:val="00F0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DF6D"/>
  <w15:chartTrackingRefBased/>
  <w15:docId w15:val="{3AE7A3F1-103B-47DB-9EC3-954862004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5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2C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Shashank-Bheemanapalli/Network-Programming-Projects.git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ti Shankar Varada</dc:creator>
  <cp:keywords/>
  <dc:description/>
  <cp:lastModifiedBy>Shashank Bheemanapalli</cp:lastModifiedBy>
  <cp:revision>10</cp:revision>
  <dcterms:created xsi:type="dcterms:W3CDTF">2020-10-05T01:18:00Z</dcterms:created>
  <dcterms:modified xsi:type="dcterms:W3CDTF">2020-10-09T02:52:00Z</dcterms:modified>
</cp:coreProperties>
</file>